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A4C9A" w14:textId="77777777" w:rsidR="00B2066D" w:rsidRDefault="00000000">
      <w:pPr>
        <w:jc w:val="center"/>
      </w:pPr>
      <w:r>
        <w:rPr>
          <w:noProof/>
        </w:rPr>
        <w:drawing>
          <wp:inline distT="0" distB="0" distL="114300" distR="114300" wp14:anchorId="475FED60" wp14:editId="46224CA6">
            <wp:extent cx="4531360" cy="1814195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360" cy="1814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198D3C" w14:textId="77777777" w:rsidR="00B2066D" w:rsidRDefault="00B2066D">
      <w:pPr>
        <w:jc w:val="center"/>
      </w:pPr>
    </w:p>
    <w:p w14:paraId="344BEFBE" w14:textId="77777777" w:rsidR="00B2066D" w:rsidRDefault="00B2066D">
      <w:pPr>
        <w:jc w:val="center"/>
      </w:pPr>
    </w:p>
    <w:p w14:paraId="603927A9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0BB35DDB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COMPUTER SCIENCE AND ENGINEERING</w:t>
      </w:r>
    </w:p>
    <w:p w14:paraId="7B245DC4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3D2E25C9" w14:textId="77777777" w:rsidR="00B2066D" w:rsidRDefault="00B2066D">
      <w:pPr>
        <w:widowControl w:val="0"/>
        <w:spacing w:after="0" w:line="320" w:lineRule="auto"/>
        <w:ind w:right="-20"/>
        <w:rPr>
          <w:rFonts w:ascii="Times New Roman" w:eastAsia="Times New Roman" w:hAnsi="Times New Roman" w:cs="Times New Roman"/>
          <w:sz w:val="32"/>
          <w:szCs w:val="32"/>
        </w:rPr>
      </w:pPr>
    </w:p>
    <w:p w14:paraId="2E6C53FB" w14:textId="77777777" w:rsidR="00B2066D" w:rsidRDefault="00976A02">
      <w:pPr>
        <w:spacing w:after="0"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76A02">
        <w:rPr>
          <w:rFonts w:ascii="Times New Roman" w:eastAsia="Times New Roman" w:hAnsi="Times New Roman" w:cs="Times New Roman"/>
          <w:b/>
          <w:sz w:val="32"/>
          <w:szCs w:val="32"/>
        </w:rPr>
        <w:t>Programming Paradigm</w:t>
      </w:r>
    </w:p>
    <w:p w14:paraId="0CDE945C" w14:textId="77777777" w:rsidR="00B2066D" w:rsidRDefault="00976A02">
      <w:pPr>
        <w:widowControl w:val="0"/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76A02">
        <w:rPr>
          <w:rFonts w:ascii="Times New Roman" w:eastAsia="Times New Roman" w:hAnsi="Times New Roman" w:cs="Times New Roman"/>
          <w:b/>
          <w:sz w:val="32"/>
          <w:szCs w:val="32"/>
        </w:rPr>
        <w:t>CS433P</w:t>
      </w:r>
    </w:p>
    <w:p w14:paraId="51EE4E89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3E47B1B1" w14:textId="77777777" w:rsidR="00B2066D" w:rsidRDefault="00B2066D">
      <w:pPr>
        <w:widowControl w:val="0"/>
        <w:spacing w:after="0"/>
        <w:ind w:right="-20"/>
        <w:rPr>
          <w:rFonts w:ascii="Times New Roman" w:eastAsia="Times New Roman" w:hAnsi="Times New Roman" w:cs="Times New Roman"/>
          <w:sz w:val="28"/>
          <w:szCs w:val="28"/>
        </w:rPr>
      </w:pPr>
    </w:p>
    <w:p w14:paraId="5F78978F" w14:textId="77777777" w:rsidR="00B2066D" w:rsidRDefault="00000000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B. Tech – Computer Science and Engineering </w:t>
      </w:r>
    </w:p>
    <w:p w14:paraId="305B34FF" w14:textId="77777777" w:rsidR="00B2066D" w:rsidRDefault="00000000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(Artificial Intelligence and Machine Learning)</w:t>
      </w:r>
    </w:p>
    <w:p w14:paraId="360CF1A1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299E82E9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School of Engineering and Technology, </w:t>
      </w:r>
    </w:p>
    <w:p w14:paraId="4110DAD1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3EA76A47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37A50447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pril 2023</w:t>
      </w:r>
    </w:p>
    <w:p w14:paraId="50A1F381" w14:textId="77777777" w:rsidR="00B2066D" w:rsidRDefault="00000000">
      <w:pPr>
        <w:jc w:val="center"/>
      </w:pPr>
      <w:r>
        <w:rPr>
          <w:noProof/>
        </w:rPr>
        <w:lastRenderedPageBreak/>
        <w:drawing>
          <wp:inline distT="0" distB="0" distL="114300" distR="114300" wp14:anchorId="2CE34ECD" wp14:editId="2752E7CA">
            <wp:extent cx="4531360" cy="1814195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360" cy="1814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07824A" w14:textId="77777777" w:rsidR="00B2066D" w:rsidRDefault="00000000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6B1E3655" w14:textId="4C24556E" w:rsidR="00B2066D" w:rsidRPr="003176E5" w:rsidRDefault="00000000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3176E5"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76A02" w:rsidRPr="003176E5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uresh Babu Piriya</w:t>
      </w:r>
      <w:r w:rsidR="003176E5" w:rsidRPr="003176E5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r w:rsidR="003176E5" w:rsidRPr="003176E5">
        <w:rPr>
          <w:rFonts w:ascii="Times New Roman" w:hAnsi="Times New Roman" w:cs="Times New Roman"/>
          <w:i/>
          <w:color w:val="000000"/>
          <w:sz w:val="24"/>
          <w:szCs w:val="24"/>
        </w:rPr>
        <w:t>Yamini.K, D.Sai Pranathi</w:t>
      </w:r>
      <w:r w:rsidR="003176E5" w:rsidRPr="003176E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Pr="003176E5"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Pr="003176E5">
        <w:rPr>
          <w:rFonts w:ascii="Times New Roman" w:eastAsia="Times New Roman" w:hAnsi="Times New Roman" w:cs="Times New Roman"/>
          <w:i/>
          <w:strike/>
          <w:sz w:val="24"/>
          <w:szCs w:val="24"/>
        </w:rPr>
        <w:t>record  /</w:t>
      </w:r>
      <w:r w:rsidRPr="003176E5">
        <w:rPr>
          <w:rFonts w:ascii="Times New Roman" w:eastAsia="Times New Roman" w:hAnsi="Times New Roman" w:cs="Times New Roman"/>
          <w:i/>
          <w:sz w:val="24"/>
          <w:szCs w:val="24"/>
        </w:rPr>
        <w:t xml:space="preserve"> Mini Project work for (</w:t>
      </w:r>
      <w:r w:rsidR="00976A02" w:rsidRPr="003176E5">
        <w:rPr>
          <w:rFonts w:ascii="Times New Roman" w:eastAsia="Times New Roman" w:hAnsi="Times New Roman" w:cs="Times New Roman"/>
          <w:i/>
          <w:sz w:val="24"/>
          <w:szCs w:val="24"/>
        </w:rPr>
        <w:t>CS433P - Programming Paradigm</w:t>
      </w:r>
      <w:r w:rsidRPr="003176E5">
        <w:rPr>
          <w:rFonts w:ascii="Times New Roman" w:eastAsia="Times New Roman" w:hAnsi="Times New Roman" w:cs="Times New Roman"/>
          <w:i/>
          <w:sz w:val="24"/>
          <w:szCs w:val="24"/>
        </w:rPr>
        <w:t>) in partial fulfillment for the award of Bachelor of Technology in Computer Science and Engineering (Artificial Intelligence &amp; Machine Learning) during the year 2022-2023.</w:t>
      </w:r>
    </w:p>
    <w:p w14:paraId="011758FD" w14:textId="77777777" w:rsidR="00B2066D" w:rsidRDefault="00B2066D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BD89FE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D63DC4C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EAD OF THE 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B071AC3" w14:textId="77777777" w:rsidR="00B2066D" w:rsidRDefault="00B2066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1A9A8BCD" w14:textId="77777777" w:rsidR="00B2066D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5F1EC99" w14:textId="77777777" w:rsidR="00B2066D" w:rsidRDefault="00B2066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1D0E7B1B" w14:textId="77777777" w:rsidR="00B2066D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4F958643" w14:textId="35467EEA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>Ashvath S.P</w:t>
      </w:r>
      <w:r w:rsidR="003176E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176E5" w:rsidRPr="003176E5">
        <w:rPr>
          <w:rFonts w:ascii="Times New Roman" w:hAnsi="Times New Roman" w:cs="Times New Roman"/>
          <w:i/>
          <w:color w:val="000000"/>
          <w:sz w:val="24"/>
          <w:szCs w:val="24"/>
        </w:rPr>
        <w:t>Yamini.K, D.Sai Pranathi</w:t>
      </w:r>
    </w:p>
    <w:p w14:paraId="364C8ECF" w14:textId="7F9C790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 xml:space="preserve"> 2162014</w:t>
      </w:r>
      <w:r w:rsidR="003176E5">
        <w:rPr>
          <w:rFonts w:ascii="Times New Roman" w:eastAsia="Times New Roman" w:hAnsi="Times New Roman" w:cs="Times New Roman"/>
          <w:sz w:val="24"/>
          <w:szCs w:val="24"/>
        </w:rPr>
        <w:t>, 2162054, 2162071</w:t>
      </w:r>
    </w:p>
    <w:p w14:paraId="320F6634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 SoET, CHRIST (Deemed to be University)</w:t>
      </w:r>
    </w:p>
    <w:p w14:paraId="13D0ABEA" w14:textId="77777777" w:rsidR="00B2066D" w:rsidRDefault="00000000"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B206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NjC2NDA2NDAyNzdU0lEKTi0uzszPAykwqgUAU7Mi8SwAAAA="/>
  </w:docVars>
  <w:rsids>
    <w:rsidRoot w:val="00B2066D"/>
    <w:rsid w:val="00103F92"/>
    <w:rsid w:val="001E5526"/>
    <w:rsid w:val="003176E5"/>
    <w:rsid w:val="00976A02"/>
    <w:rsid w:val="00AA63E8"/>
    <w:rsid w:val="00B20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31E74"/>
  <w15:docId w15:val="{32C8957C-2746-4C1A-AFCC-97C906C01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vath S.P</dc:creator>
  <cp:lastModifiedBy>2162014 ASHVATH SURESH BABU PIRIYA</cp:lastModifiedBy>
  <cp:revision>3</cp:revision>
  <dcterms:created xsi:type="dcterms:W3CDTF">2023-04-09T04:20:00Z</dcterms:created>
  <dcterms:modified xsi:type="dcterms:W3CDTF">2023-04-14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bdc4fe6f57d44fd2b66b7b923f49b283080dbab7ca6c638ded683a1b297fb</vt:lpwstr>
  </property>
</Properties>
</file>